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сон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ШАГ</w:t>
      </w:r>
      <w:r>
        <w:t xml:space="preserve"> </w:t>
      </w:r>
      <w:r>
        <w:t xml:space="preserve">№4</w:t>
      </w:r>
    </w:p>
    <w:p>
      <w:pPr>
        <w:pStyle w:val="Subtitle"/>
      </w:pP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. Сделать пост по прошедшей неделе. Добавить пост на тему по выбор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а к сайту ссылки.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Скриншот" title="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риншот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 (рис. 2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Скриншот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ншот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. (рис. 3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Скриншот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криншот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го шага я добавила к сайту ссылки, сделала пост по прошедшей неделе, добавила пост на тему по выбору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—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сональный проект ШАГ №4</dc:title>
  <dc:creator>Сунгурова Мариян Мухсиновна</dc:creator>
  <dc:language>ru-RU</dc:language>
  <cp:keywords/>
  <dcterms:created xsi:type="dcterms:W3CDTF">2022-05-21T08:40:34Z</dcterms:created>
  <dcterms:modified xsi:type="dcterms:W3CDTF">2022-05-21T08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